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A9CAD2" w14:textId="5F447871" w:rsidR="002F7C4D" w:rsidRPr="001C02FB" w:rsidRDefault="002F7C4D" w:rsidP="000B590E">
      <w:pPr>
        <w:rPr>
          <w:sz w:val="32"/>
          <w:szCs w:val="32"/>
        </w:rPr>
      </w:pPr>
      <w:r w:rsidRPr="001C02FB">
        <w:rPr>
          <w:sz w:val="32"/>
          <w:szCs w:val="32"/>
        </w:rPr>
        <w:t>Using the “</w:t>
      </w:r>
      <w:r w:rsidRPr="001C02FB">
        <w:rPr>
          <w:sz w:val="32"/>
          <w:szCs w:val="32"/>
        </w:rPr>
        <w:t>steptoe.morex.pheno</w:t>
      </w:r>
      <w:r w:rsidRPr="001C02FB">
        <w:rPr>
          <w:sz w:val="32"/>
          <w:szCs w:val="32"/>
        </w:rPr>
        <w:t>” data set,</w:t>
      </w:r>
      <w:r w:rsidR="000B590E">
        <w:rPr>
          <w:sz w:val="32"/>
          <w:szCs w:val="32"/>
        </w:rPr>
        <w:t xml:space="preserve"> perform the following actions using the environment</w:t>
      </w:r>
      <w:bookmarkStart w:id="0" w:name="_GoBack"/>
      <w:bookmarkEnd w:id="0"/>
      <w:r w:rsidRPr="001C02FB">
        <w:rPr>
          <w:sz w:val="32"/>
          <w:szCs w:val="32"/>
        </w:rPr>
        <w:t xml:space="preserve"> </w:t>
      </w:r>
      <w:r w:rsidRPr="001C02FB">
        <w:rPr>
          <w:sz w:val="32"/>
          <w:szCs w:val="32"/>
        </w:rPr>
        <w:t>"SKk92"</w:t>
      </w:r>
      <w:r w:rsidRPr="001C02FB">
        <w:rPr>
          <w:sz w:val="32"/>
          <w:szCs w:val="32"/>
        </w:rPr>
        <w:t>,</w:t>
      </w:r>
    </w:p>
    <w:p w14:paraId="58D6A059" w14:textId="77777777" w:rsidR="002F7C4D" w:rsidRPr="001C02FB" w:rsidRDefault="002F7C4D" w:rsidP="002F7C4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C02FB">
        <w:rPr>
          <w:sz w:val="32"/>
          <w:szCs w:val="32"/>
        </w:rPr>
        <w:t xml:space="preserve">Perform </w:t>
      </w:r>
      <w:r w:rsidRPr="001C02FB">
        <w:rPr>
          <w:sz w:val="32"/>
          <w:szCs w:val="32"/>
        </w:rPr>
        <w:t>Hierarchical</w:t>
      </w:r>
      <w:r w:rsidRPr="001C02FB">
        <w:rPr>
          <w:sz w:val="32"/>
          <w:szCs w:val="32"/>
        </w:rPr>
        <w:t xml:space="preserve"> Clustering Analysis,</w:t>
      </w:r>
    </w:p>
    <w:p w14:paraId="3CD249CD" w14:textId="77777777" w:rsidR="002F7C4D" w:rsidRPr="001C02FB" w:rsidRDefault="002F7C4D" w:rsidP="002F7C4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C02FB">
        <w:rPr>
          <w:sz w:val="32"/>
          <w:szCs w:val="32"/>
        </w:rPr>
        <w:t>Visualize the clusters</w:t>
      </w:r>
    </w:p>
    <w:p w14:paraId="6A6624A6" w14:textId="77777777" w:rsidR="002F7C4D" w:rsidRPr="001C02FB" w:rsidRDefault="002F7C4D" w:rsidP="002F7C4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C02FB">
        <w:rPr>
          <w:sz w:val="32"/>
          <w:szCs w:val="32"/>
        </w:rPr>
        <w:t>Aggregate the data</w:t>
      </w:r>
      <w:r w:rsidRPr="001C02FB">
        <w:rPr>
          <w:sz w:val="32"/>
          <w:szCs w:val="32"/>
        </w:rPr>
        <w:t xml:space="preserve"> set</w:t>
      </w:r>
      <w:r w:rsidRPr="001C02FB">
        <w:rPr>
          <w:sz w:val="32"/>
          <w:szCs w:val="32"/>
        </w:rPr>
        <w:t xml:space="preserve"> by </w:t>
      </w:r>
      <w:r w:rsidRPr="001C02FB">
        <w:rPr>
          <w:sz w:val="32"/>
          <w:szCs w:val="32"/>
        </w:rPr>
        <w:t xml:space="preserve">their </w:t>
      </w:r>
      <w:r w:rsidRPr="001C02FB">
        <w:rPr>
          <w:sz w:val="32"/>
          <w:szCs w:val="32"/>
        </w:rPr>
        <w:t>cluster membership</w:t>
      </w:r>
    </w:p>
    <w:sectPr w:rsidR="002F7C4D" w:rsidRPr="001C02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2B05F4"/>
    <w:multiLevelType w:val="hybridMultilevel"/>
    <w:tmpl w:val="060EC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DY3NTE1MDU2MDZV0lEKTi0uzszPAykwrAUA5nWn1CwAAAA="/>
  </w:docVars>
  <w:rsids>
    <w:rsidRoot w:val="002F7C4D"/>
    <w:rsid w:val="000B590E"/>
    <w:rsid w:val="001C02FB"/>
    <w:rsid w:val="002F7C4D"/>
    <w:rsid w:val="0051036C"/>
    <w:rsid w:val="007669C1"/>
    <w:rsid w:val="00E16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F3974"/>
  <w15:chartTrackingRefBased/>
  <w15:docId w15:val="{5C0796C5-EEFC-4AB4-B891-E3C476765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7C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0E27C277DD6340AA101760F2FC757B" ma:contentTypeVersion="13" ma:contentTypeDescription="Create a new document." ma:contentTypeScope="" ma:versionID="8e3b118d3587298b4acb8790e605eda5">
  <xsd:schema xmlns:xsd="http://www.w3.org/2001/XMLSchema" xmlns:xs="http://www.w3.org/2001/XMLSchema" xmlns:p="http://schemas.microsoft.com/office/2006/metadata/properties" xmlns:ns3="43653b7d-51a0-4ec8-978b-78a7258ceba9" xmlns:ns4="843d4892-a7cb-4230-a984-d77a30e3e247" targetNamespace="http://schemas.microsoft.com/office/2006/metadata/properties" ma:root="true" ma:fieldsID="60d212b2f481bf9df134460789b7a265" ns3:_="" ns4:_="">
    <xsd:import namespace="43653b7d-51a0-4ec8-978b-78a7258ceba9"/>
    <xsd:import namespace="843d4892-a7cb-4230-a984-d77a30e3e24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653b7d-51a0-4ec8-978b-78a7258ce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d4892-a7cb-4230-a984-d77a30e3e24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5F6B153-A048-4C9E-8201-37E0227CEF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653b7d-51a0-4ec8-978b-78a7258ceba9"/>
    <ds:schemaRef ds:uri="843d4892-a7cb-4230-a984-d77a30e3e2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6397B9-6330-4507-AF82-A639A6CCB0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B7B9A5-C5FE-48D0-A0B7-53D80F6E42BF}">
  <ds:schemaRefs>
    <ds:schemaRef ds:uri="http://schemas.microsoft.com/office/2006/documentManagement/types"/>
    <ds:schemaRef ds:uri="http://www.w3.org/XML/1998/namespace"/>
    <ds:schemaRef ds:uri="http://purl.org/dc/elements/1.1/"/>
    <ds:schemaRef ds:uri="http://schemas.microsoft.com/office/2006/metadata/properties"/>
    <ds:schemaRef ds:uri="43653b7d-51a0-4ec8-978b-78a7258ceba9"/>
    <ds:schemaRef ds:uri="843d4892-a7cb-4230-a984-d77a30e3e247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wobaje, Kayode Rapheal (IITA)</dc:creator>
  <cp:keywords/>
  <dc:description/>
  <cp:lastModifiedBy>Fowobaje, Kayode Rapheal (IITA)</cp:lastModifiedBy>
  <cp:revision>4</cp:revision>
  <dcterms:created xsi:type="dcterms:W3CDTF">2021-12-16T07:35:00Z</dcterms:created>
  <dcterms:modified xsi:type="dcterms:W3CDTF">2021-12-16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E27C277DD6340AA101760F2FC757B</vt:lpwstr>
  </property>
</Properties>
</file>